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21B6" w:rsidRDefault="00C321B6">
      <w:pPr>
        <w:rPr>
          <w:b/>
        </w:rPr>
      </w:pPr>
      <w:bookmarkStart w:id="0" w:name="_GoBack"/>
      <w:bookmarkEnd w:id="0"/>
    </w:p>
    <w:p w:rsidR="00D2598B" w:rsidRPr="00950B82" w:rsidRDefault="00C321B6" w:rsidP="00C321B6">
      <w:pPr>
        <w:jc w:val="center"/>
        <w:rPr>
          <w:b/>
        </w:rPr>
      </w:pPr>
      <w:r>
        <w:rPr>
          <w:b/>
        </w:rPr>
        <w:br/>
      </w:r>
      <w:r w:rsidRPr="00924F76">
        <w:rPr>
          <w:b/>
          <w:color w:val="C00000"/>
          <w:sz w:val="28"/>
        </w:rPr>
        <w:t xml:space="preserve">Funding Applications </w:t>
      </w:r>
      <w:r w:rsidR="00924F76">
        <w:rPr>
          <w:b/>
          <w:color w:val="C00000"/>
          <w:sz w:val="28"/>
        </w:rPr>
        <w:t xml:space="preserve">- </w:t>
      </w:r>
      <w:r w:rsidR="00924F76" w:rsidRPr="00924F76">
        <w:rPr>
          <w:b/>
          <w:color w:val="C00000"/>
          <w:sz w:val="28"/>
        </w:rPr>
        <w:t>Question Sheet</w:t>
      </w:r>
    </w:p>
    <w:p w:rsidR="00C967BB" w:rsidRPr="00C321B6" w:rsidRDefault="00C967BB" w:rsidP="00C321B6">
      <w:pPr>
        <w:rPr>
          <w:b/>
        </w:rPr>
      </w:pPr>
      <w:r w:rsidRPr="00C321B6">
        <w:rPr>
          <w:b/>
        </w:rPr>
        <w:t>Questions:</w:t>
      </w:r>
    </w:p>
    <w:p w:rsidR="00C321B6" w:rsidRDefault="00C967BB" w:rsidP="00C321B6">
      <w:pPr>
        <w:pStyle w:val="ListParagraph"/>
        <w:numPr>
          <w:ilvl w:val="0"/>
          <w:numId w:val="3"/>
        </w:numPr>
      </w:pPr>
      <w:r>
        <w:t>Do you have a formalised p</w:t>
      </w:r>
      <w:r w:rsidR="00D26495">
        <w:t>rocess that you follow in your organisation</w:t>
      </w:r>
      <w:r>
        <w:t xml:space="preserve"> around funding applications?</w:t>
      </w:r>
      <w:r w:rsidR="00950B82">
        <w:t xml:space="preserve"> For example: funding calendar</w:t>
      </w:r>
    </w:p>
    <w:p w:rsidR="00C321B6" w:rsidRDefault="00C321B6" w:rsidP="00C321B6"/>
    <w:p w:rsidR="00C321B6" w:rsidRDefault="00C321B6" w:rsidP="00C321B6"/>
    <w:p w:rsidR="00C321B6" w:rsidRDefault="00C321B6" w:rsidP="00C321B6"/>
    <w:p w:rsidR="00C321B6" w:rsidRDefault="00C321B6" w:rsidP="00C321B6"/>
    <w:p w:rsidR="00C321B6" w:rsidRDefault="00C967BB" w:rsidP="00C321B6">
      <w:pPr>
        <w:pStyle w:val="ListParagraph"/>
        <w:numPr>
          <w:ilvl w:val="0"/>
          <w:numId w:val="3"/>
        </w:numPr>
      </w:pPr>
      <w:r>
        <w:t>How do you decide that you need to make a funding application?</w:t>
      </w:r>
    </w:p>
    <w:p w:rsidR="00C321B6" w:rsidRDefault="00C321B6" w:rsidP="00C321B6"/>
    <w:p w:rsidR="00C321B6" w:rsidRDefault="00C321B6" w:rsidP="00C321B6"/>
    <w:p w:rsidR="00C321B6" w:rsidRDefault="00C321B6" w:rsidP="00C321B6"/>
    <w:p w:rsidR="00C321B6" w:rsidRDefault="00C321B6" w:rsidP="00C321B6"/>
    <w:p w:rsidR="00C321B6" w:rsidRDefault="00C967BB" w:rsidP="00C321B6">
      <w:pPr>
        <w:pStyle w:val="ListParagraph"/>
        <w:numPr>
          <w:ilvl w:val="0"/>
          <w:numId w:val="3"/>
        </w:numPr>
      </w:pPr>
      <w:r>
        <w:t>How do you decide who to make a funding application to?</w:t>
      </w:r>
    </w:p>
    <w:p w:rsidR="00C321B6" w:rsidRDefault="00C321B6" w:rsidP="00C321B6"/>
    <w:p w:rsidR="00C321B6" w:rsidRDefault="00C321B6" w:rsidP="00C321B6"/>
    <w:p w:rsidR="00C321B6" w:rsidRDefault="00C321B6" w:rsidP="00C321B6"/>
    <w:p w:rsidR="00C321B6" w:rsidRDefault="00C321B6" w:rsidP="00C321B6"/>
    <w:p w:rsidR="00C321B6" w:rsidRDefault="00C967BB" w:rsidP="00C321B6">
      <w:pPr>
        <w:pStyle w:val="ListParagraph"/>
        <w:numPr>
          <w:ilvl w:val="0"/>
          <w:numId w:val="3"/>
        </w:numPr>
      </w:pPr>
      <w:r>
        <w:t>Which fu</w:t>
      </w:r>
      <w:r w:rsidR="00C321B6">
        <w:t>nders to you currently apply to?</w:t>
      </w:r>
    </w:p>
    <w:p w:rsidR="00C321B6" w:rsidRDefault="00C321B6" w:rsidP="00C321B6"/>
    <w:p w:rsidR="00C321B6" w:rsidRDefault="00C321B6" w:rsidP="00C321B6"/>
    <w:p w:rsidR="00C321B6" w:rsidRDefault="00C321B6" w:rsidP="00C321B6"/>
    <w:p w:rsidR="00C321B6" w:rsidRDefault="00C321B6" w:rsidP="00C321B6"/>
    <w:p w:rsidR="00C967BB" w:rsidRDefault="00C967BB" w:rsidP="00C321B6">
      <w:pPr>
        <w:pStyle w:val="ListParagraph"/>
        <w:numPr>
          <w:ilvl w:val="0"/>
          <w:numId w:val="3"/>
        </w:numPr>
      </w:pPr>
      <w:r>
        <w:t>Do you know how to find other funders?</w:t>
      </w:r>
    </w:p>
    <w:p w:rsidR="00C967BB" w:rsidRDefault="00C967BB"/>
    <w:p w:rsidR="00950B82" w:rsidRDefault="00950B82">
      <w:r>
        <w:br w:type="page"/>
      </w:r>
    </w:p>
    <w:p w:rsidR="00C967BB" w:rsidRPr="00924F76" w:rsidRDefault="00C967BB" w:rsidP="00C321B6">
      <w:pPr>
        <w:jc w:val="center"/>
        <w:rPr>
          <w:b/>
          <w:color w:val="C00000"/>
          <w:sz w:val="28"/>
        </w:rPr>
      </w:pPr>
      <w:r w:rsidRPr="00924F76">
        <w:rPr>
          <w:b/>
          <w:color w:val="C00000"/>
          <w:sz w:val="28"/>
        </w:rPr>
        <w:lastRenderedPageBreak/>
        <w:t>Funding Application</w:t>
      </w:r>
      <w:r w:rsidR="00924F76" w:rsidRPr="00924F76">
        <w:rPr>
          <w:b/>
          <w:color w:val="C00000"/>
          <w:sz w:val="28"/>
        </w:rPr>
        <w:t>s</w:t>
      </w:r>
      <w:r w:rsidRPr="00924F76">
        <w:rPr>
          <w:b/>
          <w:color w:val="C00000"/>
          <w:sz w:val="28"/>
        </w:rPr>
        <w:t xml:space="preserve"> – A General Process:</w:t>
      </w:r>
    </w:p>
    <w:p w:rsidR="00C967BB" w:rsidRPr="00C438D5" w:rsidRDefault="00C967BB" w:rsidP="00C321B6">
      <w:pPr>
        <w:jc w:val="center"/>
        <w:rPr>
          <w:b/>
          <w:sz w:val="28"/>
        </w:rPr>
      </w:pPr>
      <w:r w:rsidRPr="00C438D5">
        <w:rPr>
          <w:b/>
          <w:sz w:val="28"/>
        </w:rPr>
        <w:t>Identify what you want</w:t>
      </w:r>
      <w:r w:rsidR="00950B82" w:rsidRPr="00C438D5">
        <w:rPr>
          <w:b/>
          <w:sz w:val="28"/>
        </w:rPr>
        <w:t xml:space="preserve">, </w:t>
      </w:r>
      <w:proofErr w:type="gramStart"/>
      <w:r w:rsidRPr="00C438D5">
        <w:rPr>
          <w:b/>
          <w:sz w:val="28"/>
        </w:rPr>
        <w:t>Identify</w:t>
      </w:r>
      <w:proofErr w:type="gramEnd"/>
      <w:r w:rsidRPr="00C438D5">
        <w:rPr>
          <w:b/>
          <w:sz w:val="28"/>
        </w:rPr>
        <w:t xml:space="preserve"> when you need it</w:t>
      </w:r>
      <w:r w:rsidR="00950B82" w:rsidRPr="00C438D5">
        <w:rPr>
          <w:b/>
          <w:sz w:val="28"/>
        </w:rPr>
        <w:t xml:space="preserve">, </w:t>
      </w:r>
      <w:r w:rsidRPr="00C438D5">
        <w:rPr>
          <w:b/>
          <w:sz w:val="28"/>
        </w:rPr>
        <w:t>Identify potential funders</w:t>
      </w:r>
    </w:p>
    <w:p w:rsidR="00C321B6" w:rsidRPr="00C321B6" w:rsidRDefault="00C321B6" w:rsidP="00C321B6">
      <w:pPr>
        <w:jc w:val="center"/>
        <w:rPr>
          <w:b/>
        </w:rPr>
      </w:pPr>
    </w:p>
    <w:p w:rsidR="00D4403D" w:rsidRPr="00C438D5" w:rsidRDefault="00C967BB" w:rsidP="00C967BB">
      <w:pPr>
        <w:rPr>
          <w:b/>
          <w:color w:val="C00000"/>
        </w:rPr>
      </w:pPr>
      <w:r w:rsidRPr="00C438D5">
        <w:rPr>
          <w:b/>
          <w:color w:val="C00000"/>
        </w:rPr>
        <w:t>BEFORE SUBMITTING YOUR APPLICATION</w:t>
      </w:r>
      <w:r w:rsidR="00D4403D" w:rsidRPr="00C438D5">
        <w:rPr>
          <w:b/>
          <w:color w:val="C00000"/>
        </w:rPr>
        <w:t xml:space="preserve"> </w:t>
      </w:r>
    </w:p>
    <w:p w:rsidR="00C967BB" w:rsidRPr="00C967BB" w:rsidRDefault="00C967BB" w:rsidP="00C321B6">
      <w:pPr>
        <w:spacing w:after="360"/>
      </w:pPr>
      <w:r>
        <w:t>Contact potential funders</w:t>
      </w:r>
      <w:r w:rsidRPr="00C967BB">
        <w:t xml:space="preserve"> </w:t>
      </w:r>
      <w:r>
        <w:t xml:space="preserve">to </w:t>
      </w:r>
      <w:r w:rsidRPr="00D26495">
        <w:rPr>
          <w:b/>
        </w:rPr>
        <w:t>discuss</w:t>
      </w:r>
      <w:r w:rsidR="00924F76">
        <w:t>:</w:t>
      </w:r>
    </w:p>
    <w:p w:rsidR="00C967BB" w:rsidRPr="00C967BB" w:rsidRDefault="00C321B6" w:rsidP="00C438D5">
      <w:pPr>
        <w:pStyle w:val="ListParagraph"/>
        <w:numPr>
          <w:ilvl w:val="0"/>
          <w:numId w:val="1"/>
        </w:numPr>
        <w:spacing w:before="360" w:after="360" w:line="720" w:lineRule="auto"/>
        <w:ind w:left="714" w:hanging="357"/>
      </w:pPr>
      <w:r>
        <w:t>Do</w:t>
      </w:r>
      <w:r w:rsidR="00D4403D">
        <w:t xml:space="preserve"> they fund what you want</w:t>
      </w:r>
      <w:r w:rsidR="00950B82">
        <w:t>?</w:t>
      </w:r>
    </w:p>
    <w:p w:rsidR="00C967BB" w:rsidRPr="00C967BB" w:rsidRDefault="00C321B6" w:rsidP="00C438D5">
      <w:pPr>
        <w:pStyle w:val="ListParagraph"/>
        <w:numPr>
          <w:ilvl w:val="0"/>
          <w:numId w:val="1"/>
        </w:numPr>
        <w:spacing w:before="360" w:after="360" w:line="720" w:lineRule="auto"/>
        <w:ind w:left="714" w:hanging="357"/>
      </w:pPr>
      <w:r>
        <w:t>D</w:t>
      </w:r>
      <w:r w:rsidR="00C967BB" w:rsidRPr="00C967BB">
        <w:t>i</w:t>
      </w:r>
      <w:r w:rsidR="00D4403D">
        <w:t>scuss their application process</w:t>
      </w:r>
      <w:r w:rsidR="00C967BB" w:rsidRPr="00C967BB">
        <w:t xml:space="preserve"> </w:t>
      </w:r>
    </w:p>
    <w:p w:rsidR="00C967BB" w:rsidRPr="00C967BB" w:rsidRDefault="00C321B6" w:rsidP="00C438D5">
      <w:pPr>
        <w:pStyle w:val="ListParagraph"/>
        <w:numPr>
          <w:ilvl w:val="0"/>
          <w:numId w:val="1"/>
        </w:numPr>
        <w:spacing w:before="360" w:after="360" w:line="720" w:lineRule="auto"/>
        <w:ind w:left="714" w:hanging="357"/>
      </w:pPr>
      <w:r w:rsidRPr="00C967BB">
        <w:t>Do</w:t>
      </w:r>
      <w:r w:rsidR="00C967BB" w:rsidRPr="00C967BB">
        <w:t xml:space="preserve"> the</w:t>
      </w:r>
      <w:r w:rsidR="00D26495">
        <w:t>y have an Applications M</w:t>
      </w:r>
      <w:r w:rsidR="00D4403D">
        <w:t>anager</w:t>
      </w:r>
      <w:r w:rsidR="00950B82">
        <w:t>?</w:t>
      </w:r>
    </w:p>
    <w:p w:rsidR="00C967BB" w:rsidRDefault="00C321B6" w:rsidP="00C438D5">
      <w:pPr>
        <w:pStyle w:val="ListParagraph"/>
        <w:numPr>
          <w:ilvl w:val="0"/>
          <w:numId w:val="1"/>
        </w:numPr>
        <w:spacing w:before="360" w:after="360" w:line="720" w:lineRule="auto"/>
        <w:ind w:left="714" w:hanging="357"/>
      </w:pPr>
      <w:r>
        <w:t>What</w:t>
      </w:r>
      <w:r w:rsidR="00D4403D">
        <w:t xml:space="preserve"> information do they </w:t>
      </w:r>
      <w:r>
        <w:t>need</w:t>
      </w:r>
      <w:r w:rsidRPr="00C967BB">
        <w:t>?</w:t>
      </w:r>
    </w:p>
    <w:p w:rsidR="00C967BB" w:rsidRPr="00C967BB" w:rsidRDefault="00C321B6" w:rsidP="00C438D5">
      <w:pPr>
        <w:pStyle w:val="ListParagraph"/>
        <w:numPr>
          <w:ilvl w:val="0"/>
          <w:numId w:val="1"/>
        </w:numPr>
        <w:spacing w:before="360" w:after="360" w:line="720" w:lineRule="auto"/>
        <w:ind w:left="714" w:hanging="357"/>
      </w:pPr>
      <w:r>
        <w:t>When</w:t>
      </w:r>
      <w:r w:rsidR="00D4403D">
        <w:t xml:space="preserve"> do they need it by</w:t>
      </w:r>
      <w:r w:rsidR="00950B82">
        <w:t>?</w:t>
      </w:r>
    </w:p>
    <w:p w:rsidR="00D4403D" w:rsidRDefault="00C321B6" w:rsidP="00C438D5">
      <w:pPr>
        <w:pStyle w:val="ListParagraph"/>
        <w:numPr>
          <w:ilvl w:val="0"/>
          <w:numId w:val="1"/>
        </w:numPr>
        <w:spacing w:before="360" w:after="360" w:line="720" w:lineRule="auto"/>
        <w:ind w:left="714" w:hanging="357"/>
      </w:pPr>
      <w:r>
        <w:t>What</w:t>
      </w:r>
      <w:r w:rsidR="00D4403D">
        <w:t xml:space="preserve"> is their funding </w:t>
      </w:r>
      <w:r>
        <w:t>limit</w:t>
      </w:r>
      <w:r w:rsidRPr="00C967BB">
        <w:t>?</w:t>
      </w:r>
    </w:p>
    <w:p w:rsidR="00C321B6" w:rsidRPr="00C438D5" w:rsidRDefault="00C321B6" w:rsidP="00D4403D">
      <w:pPr>
        <w:pStyle w:val="ListParagraph"/>
        <w:numPr>
          <w:ilvl w:val="0"/>
          <w:numId w:val="1"/>
        </w:numPr>
        <w:spacing w:before="360" w:after="360" w:line="720" w:lineRule="auto"/>
        <w:ind w:left="714" w:hanging="357"/>
        <w:rPr>
          <w:b/>
        </w:rPr>
      </w:pPr>
      <w:r>
        <w:t>I</w:t>
      </w:r>
      <w:r w:rsidR="00C967BB" w:rsidRPr="00C967BB">
        <w:t>f below what you need who else would they recommend that you approach</w:t>
      </w:r>
      <w:r w:rsidR="00924F76">
        <w:t>?</w:t>
      </w:r>
      <w:r w:rsidR="00C967BB" w:rsidRPr="00C967BB">
        <w:t xml:space="preserve"> </w:t>
      </w:r>
    </w:p>
    <w:p w:rsidR="00D4403D" w:rsidRPr="00950B82" w:rsidRDefault="00C321B6" w:rsidP="00D4403D">
      <w:pPr>
        <w:rPr>
          <w:b/>
        </w:rPr>
      </w:pPr>
      <w:r>
        <w:rPr>
          <w:b/>
        </w:rPr>
        <w:t>Useful Links</w:t>
      </w:r>
    </w:p>
    <w:p w:rsidR="00C321B6" w:rsidRDefault="00D4403D" w:rsidP="00C321B6">
      <w:pPr>
        <w:pStyle w:val="ListParagraph"/>
        <w:numPr>
          <w:ilvl w:val="0"/>
          <w:numId w:val="4"/>
        </w:numPr>
        <w:spacing w:after="240" w:line="360" w:lineRule="auto"/>
        <w:ind w:left="714" w:hanging="357"/>
      </w:pPr>
      <w:r>
        <w:t xml:space="preserve">Sport NZ </w:t>
      </w:r>
      <w:r w:rsidR="00C321B6">
        <w:br/>
      </w:r>
      <w:hyperlink r:id="rId7" w:history="1">
        <w:r w:rsidR="00C321B6" w:rsidRPr="004D2B98">
          <w:rPr>
            <w:rStyle w:val="Hyperlink"/>
          </w:rPr>
          <w:t>http://www.sportnz.org.nz/</w:t>
        </w:r>
      </w:hyperlink>
      <w:r w:rsidR="00C321B6">
        <w:t xml:space="preserve"> </w:t>
      </w:r>
      <w:r>
        <w:t>– Directory of Potential Funding Sources</w:t>
      </w:r>
    </w:p>
    <w:p w:rsidR="00C321B6" w:rsidRDefault="00C321B6" w:rsidP="00C321B6">
      <w:pPr>
        <w:pStyle w:val="ListParagraph"/>
        <w:numPr>
          <w:ilvl w:val="0"/>
          <w:numId w:val="4"/>
        </w:numPr>
        <w:spacing w:after="240" w:line="360" w:lineRule="auto"/>
        <w:ind w:left="714" w:hanging="357"/>
      </w:pPr>
      <w:r>
        <w:t>Department of Internal Affairs</w:t>
      </w:r>
      <w:r>
        <w:br/>
      </w:r>
      <w:hyperlink r:id="rId8" w:history="1">
        <w:r w:rsidRPr="004D2B98">
          <w:rPr>
            <w:rStyle w:val="Hyperlink"/>
          </w:rPr>
          <w:t>http://www.dia.govt.nz/</w:t>
        </w:r>
      </w:hyperlink>
    </w:p>
    <w:p w:rsidR="00C321B6" w:rsidRDefault="00C321B6" w:rsidP="00C321B6">
      <w:pPr>
        <w:pStyle w:val="ListParagraph"/>
        <w:numPr>
          <w:ilvl w:val="0"/>
          <w:numId w:val="4"/>
        </w:numPr>
        <w:spacing w:after="240" w:line="360" w:lineRule="auto"/>
        <w:ind w:left="714" w:hanging="357"/>
      </w:pPr>
      <w:r>
        <w:t>Community Net Aotearoa</w:t>
      </w:r>
      <w:r>
        <w:br/>
      </w:r>
      <w:hyperlink r:id="rId9" w:history="1">
        <w:r w:rsidRPr="004D2B98">
          <w:rPr>
            <w:rStyle w:val="Hyperlink"/>
          </w:rPr>
          <w:t>http://www.community.net.nz/</w:t>
        </w:r>
      </w:hyperlink>
    </w:p>
    <w:p w:rsidR="00D4403D" w:rsidRPr="00C967BB" w:rsidRDefault="00C321B6" w:rsidP="00C321B6">
      <w:pPr>
        <w:pStyle w:val="ListParagraph"/>
        <w:numPr>
          <w:ilvl w:val="0"/>
          <w:numId w:val="4"/>
        </w:numPr>
        <w:spacing w:after="240" w:line="360" w:lineRule="auto"/>
        <w:ind w:left="714" w:hanging="357"/>
      </w:pPr>
      <w:r>
        <w:t xml:space="preserve">Funding Information Services </w:t>
      </w:r>
      <w:r>
        <w:br/>
      </w:r>
      <w:hyperlink r:id="rId10" w:history="1">
        <w:r w:rsidRPr="004D2B98">
          <w:rPr>
            <w:rStyle w:val="Hyperlink"/>
          </w:rPr>
          <w:t>http://www.fis.org.nz/</w:t>
        </w:r>
      </w:hyperlink>
      <w:r>
        <w:t xml:space="preserve"> </w:t>
      </w:r>
    </w:p>
    <w:p w:rsidR="00C967BB" w:rsidRDefault="00C967BB"/>
    <w:p w:rsidR="00C967BB" w:rsidRDefault="00C967BB"/>
    <w:sectPr w:rsidR="00C967BB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19B1" w:rsidRDefault="00CD19B1" w:rsidP="00C321B6">
      <w:pPr>
        <w:spacing w:after="0" w:line="240" w:lineRule="auto"/>
      </w:pPr>
      <w:r>
        <w:separator/>
      </w:r>
    </w:p>
  </w:endnote>
  <w:endnote w:type="continuationSeparator" w:id="0">
    <w:p w:rsidR="00CD19B1" w:rsidRDefault="00CD19B1" w:rsidP="00C321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0847388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321B6" w:rsidRDefault="00C321B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2649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321B6" w:rsidRDefault="00C321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19B1" w:rsidRDefault="00CD19B1" w:rsidP="00C321B6">
      <w:pPr>
        <w:spacing w:after="0" w:line="240" w:lineRule="auto"/>
      </w:pPr>
      <w:r>
        <w:separator/>
      </w:r>
    </w:p>
  </w:footnote>
  <w:footnote w:type="continuationSeparator" w:id="0">
    <w:p w:rsidR="00CD19B1" w:rsidRDefault="00CD19B1" w:rsidP="00C321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24F76" w:rsidRDefault="00924F76">
    <w:pPr>
      <w:pStyle w:val="Header"/>
    </w:pPr>
    <w:r w:rsidRPr="00F73CE9">
      <w:rPr>
        <w:noProof/>
        <w:sz w:val="16"/>
        <w:lang w:val="en-US"/>
      </w:rPr>
      <w:drawing>
        <wp:anchor distT="0" distB="0" distL="114300" distR="114300" simplePos="0" relativeHeight="251657728" behindDoc="0" locked="0" layoutInCell="1" allowOverlap="1" wp14:anchorId="00C64CD9" wp14:editId="527EC77F">
          <wp:simplePos x="0" y="0"/>
          <wp:positionH relativeFrom="column">
            <wp:posOffset>2152650</wp:posOffset>
          </wp:positionH>
          <wp:positionV relativeFrom="paragraph">
            <wp:posOffset>-191135</wp:posOffset>
          </wp:positionV>
          <wp:extent cx="1152525" cy="521946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arbsport - low re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2525" cy="5219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2pt;height:12pt;visibility:visible;mso-wrap-style:square" o:bullet="t">
        <v:imagedata r:id="rId1" o:title=""/>
      </v:shape>
    </w:pict>
  </w:numPicBullet>
  <w:abstractNum w:abstractNumId="0" w15:restartNumberingAfterBreak="0">
    <w:nsid w:val="187E6041"/>
    <w:multiLevelType w:val="hybridMultilevel"/>
    <w:tmpl w:val="C388E35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F66F0F"/>
    <w:multiLevelType w:val="hybridMultilevel"/>
    <w:tmpl w:val="CCAC6FF4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C823BC"/>
    <w:multiLevelType w:val="hybridMultilevel"/>
    <w:tmpl w:val="25823E7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466862"/>
    <w:multiLevelType w:val="hybridMultilevel"/>
    <w:tmpl w:val="750A9C60"/>
    <w:lvl w:ilvl="0" w:tplc="E7F07952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NzKwtLS0MLKwNDNR0lEKTi0uzszPAykwrAUA+/e+NSwAAAA="/>
  </w:docVars>
  <w:rsids>
    <w:rsidRoot w:val="00C967BB"/>
    <w:rsid w:val="00032FA3"/>
    <w:rsid w:val="00034D8D"/>
    <w:rsid w:val="00037BD6"/>
    <w:rsid w:val="000462F4"/>
    <w:rsid w:val="00076DBB"/>
    <w:rsid w:val="000960B8"/>
    <w:rsid w:val="000C3E7F"/>
    <w:rsid w:val="000D5A9B"/>
    <w:rsid w:val="001123DD"/>
    <w:rsid w:val="00113BC0"/>
    <w:rsid w:val="00126D72"/>
    <w:rsid w:val="001346F5"/>
    <w:rsid w:val="00160A2F"/>
    <w:rsid w:val="001B0C0C"/>
    <w:rsid w:val="001C6A2E"/>
    <w:rsid w:val="001D677C"/>
    <w:rsid w:val="00244B2C"/>
    <w:rsid w:val="002811FD"/>
    <w:rsid w:val="00283031"/>
    <w:rsid w:val="00297BF8"/>
    <w:rsid w:val="002F2EF2"/>
    <w:rsid w:val="00305442"/>
    <w:rsid w:val="00312492"/>
    <w:rsid w:val="00324423"/>
    <w:rsid w:val="00356441"/>
    <w:rsid w:val="003779D2"/>
    <w:rsid w:val="003926E6"/>
    <w:rsid w:val="003A1485"/>
    <w:rsid w:val="003E1BF9"/>
    <w:rsid w:val="004A33BE"/>
    <w:rsid w:val="004C2992"/>
    <w:rsid w:val="0050228C"/>
    <w:rsid w:val="00547BEB"/>
    <w:rsid w:val="00582FA9"/>
    <w:rsid w:val="005A6B85"/>
    <w:rsid w:val="005E79C6"/>
    <w:rsid w:val="00601316"/>
    <w:rsid w:val="00645E5F"/>
    <w:rsid w:val="006B4DF2"/>
    <w:rsid w:val="006D159E"/>
    <w:rsid w:val="00712152"/>
    <w:rsid w:val="0077532C"/>
    <w:rsid w:val="007D4BE0"/>
    <w:rsid w:val="00846FA2"/>
    <w:rsid w:val="00854D51"/>
    <w:rsid w:val="00866334"/>
    <w:rsid w:val="00883FF4"/>
    <w:rsid w:val="008C3E01"/>
    <w:rsid w:val="008E7A2A"/>
    <w:rsid w:val="009128C3"/>
    <w:rsid w:val="00924F76"/>
    <w:rsid w:val="00950B82"/>
    <w:rsid w:val="00964F2F"/>
    <w:rsid w:val="009806DA"/>
    <w:rsid w:val="009B6870"/>
    <w:rsid w:val="009F5736"/>
    <w:rsid w:val="00A23D82"/>
    <w:rsid w:val="00A84097"/>
    <w:rsid w:val="00A9240D"/>
    <w:rsid w:val="00A94513"/>
    <w:rsid w:val="00AA3B19"/>
    <w:rsid w:val="00AD29BF"/>
    <w:rsid w:val="00B41326"/>
    <w:rsid w:val="00B60C4C"/>
    <w:rsid w:val="00B61415"/>
    <w:rsid w:val="00B74A67"/>
    <w:rsid w:val="00BB0F71"/>
    <w:rsid w:val="00BB4763"/>
    <w:rsid w:val="00BC7097"/>
    <w:rsid w:val="00BD5670"/>
    <w:rsid w:val="00C04D21"/>
    <w:rsid w:val="00C06AB7"/>
    <w:rsid w:val="00C321B6"/>
    <w:rsid w:val="00C438D5"/>
    <w:rsid w:val="00C50911"/>
    <w:rsid w:val="00C60F50"/>
    <w:rsid w:val="00C618FB"/>
    <w:rsid w:val="00C80BAB"/>
    <w:rsid w:val="00C967BB"/>
    <w:rsid w:val="00CC312A"/>
    <w:rsid w:val="00CD19B1"/>
    <w:rsid w:val="00CE7BCA"/>
    <w:rsid w:val="00D2598B"/>
    <w:rsid w:val="00D26495"/>
    <w:rsid w:val="00D4403D"/>
    <w:rsid w:val="00D54926"/>
    <w:rsid w:val="00DA0D8A"/>
    <w:rsid w:val="00E61391"/>
    <w:rsid w:val="00EA1CAB"/>
    <w:rsid w:val="00EC0408"/>
    <w:rsid w:val="00EF4273"/>
    <w:rsid w:val="00F22904"/>
    <w:rsid w:val="00F427FA"/>
    <w:rsid w:val="00F730AC"/>
    <w:rsid w:val="00F86D35"/>
    <w:rsid w:val="00F96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BB71146-305D-456C-B754-A9BDE5676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67B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21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1B6"/>
  </w:style>
  <w:style w:type="paragraph" w:styleId="Footer">
    <w:name w:val="footer"/>
    <w:basedOn w:val="Normal"/>
    <w:link w:val="FooterChar"/>
    <w:uiPriority w:val="99"/>
    <w:unhideWhenUsed/>
    <w:rsid w:val="00C321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1B6"/>
  </w:style>
  <w:style w:type="character" w:styleId="Hyperlink">
    <w:name w:val="Hyperlink"/>
    <w:basedOn w:val="DefaultParagraphFont"/>
    <w:uiPriority w:val="99"/>
    <w:unhideWhenUsed/>
    <w:rsid w:val="00C321B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742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ia.govt.nz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sportnz.org.nz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fis.org.nz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ommunity.net.nz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vin O'Leary</dc:creator>
  <cp:lastModifiedBy>Paula McGregor</cp:lastModifiedBy>
  <cp:revision>2</cp:revision>
  <dcterms:created xsi:type="dcterms:W3CDTF">2019-03-14T21:21:00Z</dcterms:created>
  <dcterms:modified xsi:type="dcterms:W3CDTF">2019-03-14T21:21:00Z</dcterms:modified>
</cp:coreProperties>
</file>